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9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link"/>
                </w:rPr>
                <w:t xml:space="preserve">Workflow &amp; Data Retrieva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base access, APIs, SQL overvi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</w:t>
            </w:r>
          </w:p>
        </w:tc>
        <w:tc>
          <w:tcPr/>
          <w:p>
            <w:pPr>
              <w:pStyle w:val="Compact"/>
            </w:pPr>
            <w:r>
              <w:t xml:space="preserve">sf; tigris; 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8" Target="assignments/assign10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8" Target="assignments/assign10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10-21T17:11:58Z</dcterms:created>
  <dcterms:modified xsi:type="dcterms:W3CDTF">2025-10-21T17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